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​</w:t>
      </w:r>
      <w:r>
        <w:t xml:space="preserve"> </w:t>
      </w:r>
      <w:r>
        <w:t xml:space="preserve">20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รงงานถูกกฎหมาย</w:t>
      </w:r>
    </w:p>
    <w:p>
      <w:pPr>
        <w:pStyle w:val="BodyText"/>
      </w:pPr>
      <w:r>
        <w:t xml:space="preserve">(คุณธนัญญา) สวัสดีค่ะ ต้อนรับเข้าประเด็นข่าวร้อน วันนี้อยู่กับดิฉัน พนัญญา วันนี้ดิฉันก็ยังคงทดลองคงนำร่องจัดรายการจากที่บ้านนะคะ ได้ด้วย ผ่านทางแฟนเพจ TV5HD1 และ www.tv5.co.th ค่ะ สำหรับสถานการณ์ COVID-19 วันนี้นะคะ เราพบผู้ป่วยรายใหม่ คือ 2,636 ราย ผู้เสียชีวิต 15 ราย ด้วยตัวเลขนี้ค่ะทำให้ตัวเลขสะสมของประเทศไทยทะลุเกิน 90,000 คนเข้าไปแล้ว ยังมีการบ้านที่ต้องช่วยกันทำนะคะ การเดินหน้าลดการแพร่ระบาดรณรงค์การฉีดวัคซีนวิธีการ… ประมวลความเคลื่อนไหวทั้งในทั้งนอกมาฝากกันเช่นเคยค่ะ เริ่มกันด้วยสถานการณ์ COVID-19 ในประเทศไทยก่อนนะคะ ตอนนี้มี 2 ปัญหาใหญ่ที่จะต้องติดตามอย่างใกล้ชิด 1. การแพร่ระบาดกลุ่มคลัสเตอร์ในเรือนจำ 999 ราย มีทั้งผู้ต้องขัง และเจ้าหน้าที่รวมอยู่ในจำนวนนี้นะคะ การผิดกฎหมายในประเทศไทย ซึ่งพฤติกรรมกันเป็นชุมชนที่ค่อนข้างหนาแน่นค่ะท่านผู้ชม ดังนั้น จึงกลายเป็นความเสี่ยงของการแพร่ระบาด CoVID-19 ได้ ข้อนี้นะคะ จึงชงเป็น 2 ข้อเสนอขึ้นมา ปัญหาที่จะดูแล 1. จะต้องตั้งศูนย์คัดแยกผู้ป่วยต่างด้าวโดยเฉพาะเลยจะต้องมีการขยายเวลาการนิรโทษกรรม ใครที่เป็นแรงงานผิดกฎหมายอยู่ มาขึ้นทะเบียนเป็นแรงงานถูกกฎหมายเสีย ซึ่งเรื่องนี้นายแพทย์ทวีศิลป์ โฆษก ศบค. ได้กล่าวถึงผลการประชุมผลที่ปรึกษา ศบค. เกี่ยวกับปัญหาแรงงานต่างด้าวมีปัญหาแรงงานต่างด้าวที่ติด COVID อยู่หลายคลัสเตอร์ มีแรงงานต่างดาวถ้าดูตามจำนวนแล้ว แรงงานต่างด้าวมีจำนวนเยอะมากค่ะ เป็นแรงงานที่ถูกกฎหมาย คน และคาดว่ากลุ่มแรงงานต่างด้าวที่เป็นแรงงานแฝงไม่ถูกกฎหมายทั่วประเทศอาจจะมีเป็นหลักล้านก็ได้ซึ่งถ้าหากไม่จัดการแก้ไขปัญหา จะกลายเป็นการแพร่ระบาดของ CoVID-19 เนื่องจากพฤติกรรมของแรงงานวิธีการเขาจะมีการหลบหนี การเคลื่อนย้ายบ่อย และก็ไปอยู่อาศัยร่วมกับคนที่เป็นแรงงานผิดกฏหมายพักที่แออัดจึงทำให้ควบคุม COVID-19 ได้ยากอย่างยิ่ง ที่ประชุมจึงได้เสนอให้มีศูนย์เฉพาะกลุ่มผู้ใช้แรงงานต่างด้าว ซึ่งจะแยกออกจากชุมชน หรือ เรียกว่า Camp Quarantine Quanlanten ซึ่งการจัดตั้ง Camp Quarantine พูดคุยกัน ยกตัวอย่างถึงโรงพยาบาลสนาม ตลาดสี่มุมเมือง จังหวัดปทุมธานี บอกว่าการนำพื้นที่ว่าง ๆ มาจัดเป็นโรงงานสนาม และก็ให้คนต่างด้าวนี่เข้ามาอยู่อาศัยด้วยกัน ก็ดูแลกัน มีรั้วรอบขอบชิดที่จะสามารถส่งข้าว ส่งน้ำได้ โมเดลนี้กรุงเทพมหานครจะต้องรีบดำเนินการ เพราะจำนวนผู้ติดเชื้อเพิ่มขึ้น โดยจะต้องหาที่นอนให้กลุ่มคนเหล่านี้ และมีมาตรการรองรับ และจะขยายเวลานิรโทษกรรมด้วยค่ะ ต่างด้าวยังทำงานในประเทศไทยอย่างผิดกฎหมายอยู่ เร่งรัดให้เขามาขึ้นทะเบียนให้ทุกต้องตามกฎหมายเสีย การจ้างงานอย่างถูกวิธีค่ะ ทั้งนี้นะคะ การจับกุมต่างด้าว ข้อมูลสถิติแรงงานต่างด้าวที่หลบหนีทั้งจากหน่วยงานทหาร หน่วยงานตำรวจค่ะ วันเดียวก็จับกุมเพิ่มมาได้อีก 33 ราย ทำให้ตลอดทั้งเดือนพฤษภาคม มียอดรวมการจับกุมทั้งสิ้น 803 ราย ขยับไปดูคลัสเตอร์ของการแพร่ระบาดในเรือนจำบ้างนะคะ ยอดผู้ต้องขังที่ติดเชื้อ COVID-19 เรือนจำทั่วประเทศ พบผู้ติดเชื้อเพิ่ม 999 ราย ในจำนวนนี้เรือนจำพิเศษกรุงเทพฯ ค่ะ มียอดผู้ติดเชื้อมากถึง 499 ราย รองลงมาคือเรือนจำกลางคลองเปรม ส่งผลให้ขณะนี้นะคะ คลัสเตอร์เรือนจำซึ่งมีทั้งผู้ต้องขัง เจ้าหน้าที่ของเรือนจำที่เข้ารับการรักษาด้วย COVID-19 รวมแล้ว 13,543 ราย ส่วนการฉีดวัคซีนป้องกันค่ะ ทางกรมราชทัณฑ์สั่งการเตรียมพร้อมวัคซีนไปฉีดให้เจ้าหน้าที่กลุ่มที่ยังไม่ได้รับวัคซีน เพื่อสร้างความมั่นใจให้กับทุกฝ่าย มีความเคลื่อนไหวจากสมาคมแพทย์ วันนี้เป็นราชวิทยาลัยแพทย์ออกประกาศเรื่องวิกฤต หลังจากพบผู้ป่วยก็เสียชีวิตขึ้นเรื่อย ๆ เรียกร้องให้รัฐบาลมีความเข้มงวดสูงสุดโดยเฉพาะในกรุงเทพมหานครและปริมณฑล โดยคำนึงถึงประชาชนมากกว่ากระแสสังคมด้านอื่น ๆ เพราะถ้าหาก และสถานการณ์ที่เป็นเช่นนี้ ก็จะมีผู้ป่วยอาการหนัก และผู้เสียชีวิตเพิ่มขึ้นอย่างหลีกเลี่ยงไม่ได้ กลายพันธ์ุของเชื้อ COVID-19 จากการแพร่ระบาดจำนวนมากและเป็นเวลานานอีกด้วยค่ะ คุณผู้ชมคะ คนเราก็ต้องทำมาหากินนะคะ แต่บางอาชีพหลีกเลี่ยงไม่ได้จริง ๆ ที่จะต้องไปเจอผู้คน เยอะ ๆ หรือมีความเสี่ยงแพร่ระบาดของ COVID-19 ทั้งเราเอาไปแพร่เขา ทั้งเขาเอามาแพร่เรา ของคนบริการรถโดยสารสาธารณะ ขับแท็กซี่ ขับตุ๊ก ๆ หรือว่าขับรถมงรถเมล์ต่าง ๆ ค่ะ คนกลุ่มนี้ กระทรวงสาธารณสุขที่ได้คุยกันแล้ว และจะต้องได้รับการฉีดวัคซีนโดยเร็วและไม่เสียค่าใช้จ่ายด้วย ซึ่งพรุ่งนี้นะคะ วันที่ 11 พฤษภาคมจะเป็นวันแรกี่ที่เปิดให้คนกลุ่มนี้เข้ามาลงทะเบียนฉีดวัคซีนค่ะ สำหรับรายละเอียดประเภทของรถโดยสารที่ได้รับวัคซีนนะคะ ช่วงของการฉีดวัคซีนจะเป็นช่วง 24-31 พฤษภาคม นี่จะประกอบด้วยรถโดยสารประจำและรถรับจ้าง รถตุ๊ก ๆ รถมอเตอร์ไซค์รับจ้าง รถแท็กซี่สาธารณะ รถแท็กซี่ส่วนบุคคลค่ะ ทั้งนี้รถโดยสารประจำทาง และรถยนต์ 4 ล้อที่ผู้ประกอบการข่นส่งที่ตนเองสังกัดอยู่ ให้ท่านไปลงทะเบียนที่สหกรณ์ที่ท่านเป็นสมาชิก มอเตอร์ไซค์รับจ้าง พี่วินนะคะ ท่านไปลงทะเบียนที่หัวหน้าวินที่ผู้ขับขี่เป็นสมาชิกเลย แท็กซี่นิติบุคคลไปลงทะเบียนที่นิติบุคคล แท็กซี่ส่วนบุคคลลงทะเบียนผ่านเว็บไซต์ของขนส่งทางบกนะคะ WWW.dlt.go.th นะคะ หรือแบบออฟไลน์ก็มี ให้ท่านยื่นเรื่องได้ค่ะ ที่สำนักงานขนส่งกทม. 1-5 หรือสำนักการข่นส่งผู้โดยสาร ขยับไปดูสถานการณ์ในต่างประเทศกันบ้างนะคะ ตอนนี้มียอดผู้ติดเชื้อสะสมทั่วโลกทะลุเกิน และมีข่าวดีเหมือนกันค่ะ FBA เก็บวัคซีนของ Pfizer ในช่องฟรีส นาน 1 เดือน ต่างประเทศรายงาน// ยอดติดเชื้อจาก COVID-19 วันนี้ มีมากเกือบ 660,000 คน ทำยอดวันนี้เกินครึ่ง คือมากกว่า 360,000 คน ทั่วโลกรวมกว่า 135 คน ติดเชื้อและเสียชีวิตรายวันสูงล่าสุดพบผู้ติดเชื้ออีก 200,000 คน ยอดรวมกว่า 25 ล้านคน พบรวมกว่า 380 คนเชื่อว่าตัวเลขที่แท้จริงขององค์การอาหารและยาสหรัฐ หรือ FBA ต้าน COVID-19 ของบริษัท ไฟเซอร์ ไว้ในช่องแช่แข็งของตู้เย็นทั่วไปได้ 1 เดือน ดังกล่าว สามารถหาใช้ได้ง่ายมากขึ้น เพื่อสะดวกในการจัดเก็บและข่นส่งจากเดิมที่ต้องจัดเก็บไว้ที่อุณหภูมิ -80 เท่านั้น ซึ่งทำให้ต้องมีการขนส่งด้วยห้องเย็นที่มีการออกแบบเป็นพิเศษเท่านั้น ทีมข่าวต่างประเทศ เรียบเรียง</w:t>
      </w:r>
    </w:p>
    <w:p>
      <w:pPr>
        <w:pStyle w:val="BodyText"/>
      </w:pPr>
      <w:r>
        <w:t xml:space="preserve">(คุณธนัญญา) ขอบคุณทีมข่าวต่างประเทศค่ะ เดี๋ยวเราจะพักกันหนึ่งนะคะ ช่วงหน้าติดตาม COVID-19 ในอีกภูมิภาคหนึ่งค่ะ // ช่วงนี้มาติดตามสถานการณ์ COVID-19 ในส่วนภูมิภาคกันก่อนค่ะ ความเดือนร้อนจาก COVID-19 ชาวสวนมะละกอจากเดิมขายได้กิโล</w:t>
      </w:r>
    </w:p>
    <w:p>
      <w:pPr>
        <w:pStyle w:val="BodyText"/>
      </w:pPr>
      <w:r>
        <w:t xml:space="preserve">(กรัม) ละ 100 บาท ยังแทบขายไม่ได้นะคะ เจ้าหน้าที่สาธารณสุขทุก ๆ จังหวัดต้องเร่งประชาสัมพันธ์ให้กับประชาชนในการสร้างภูมิคุ้มกันหมู่ให้เร็วที่สุด ติดตามรายละเอียด จังหวัดตาก เจ้าหน้าที่สาธารณสุขอำเภอ อาสาสมัครหน่วยกู้ภัย หรืออาสาสมัครประจำหมู่บ้านหรือ อสม. ทั้ง 27 ชุมชน ออกเดินรณรงค์ประชาสัมพันธ์เคาะประตูบ้านสร้างความรู้ ความเข้าใจเกี่ยวกับ COVID-19 ทุกหลักคาเรือนในเขตเทศบาลแม่สอด โดยรอบเขตเทศบาลเพื่อให้ประชาชนมีความเข้าใจถึงความจำเป็นที่จะต้องได้รับการฉีดวัคซีน โดยเฉพาะประชาชนกลุ่มเสี่ยง อย่างกลุ่มผู้สูงอายุ และกลุ่มผู้ป่วย 7 โรคเรื้อรัง ที่อาจจะมีการป่วยรุนแรงซึ่งการออกมาเคาะประตูบ้านชี้แจงประชาชนในครั้งนี้ทำให้ประชาชนเกิดความมั่นใจและลงทะเบียนขอรับการฉีดวัคโดยเจ้าหน้าที่ได้อำนวยความสะดวกในการจองคิวฉีดวัคซีนตั้งแต่วันที่ 8 มิถุนายน นี้เป็นต้นไปที่โรงพยาบาลแม่สอด ขณะที่การแพร่ระบาดของ COVID-19 ระลอกที่ 3 ก็ได้ส่งผลกระทบไปถึงเกษตรกรมะละกอในหมู่บ้านหนองสะแก จังหวัดกำแพงเพชร นายอดิสร ธนูพงษ์ปลูกมาะละกอกว่า 300 ต้นในเนื้อที่ 8 ไร่ จะขายส่งให้กับโรงงานและพ่อค้าแม่ค้าส้มตำกิโลกรัมละ 6-10 บาท แต่เมื่อ COVID-19 ระบาดเป็นวงกว้าง ส่งผลให้ร้านส้มตำปิด ตลาดปิด เพราะยอดขายไม่ดี ทำให้ราคามะละกอตกวูบเหลือกิโลกรัมละ 1 บาทเท่านั้น ประกาศแจกมะละกอให้กับประชาชนที่ต้องการ เพราะไม่คุ้มทุนที่จะตัดไปขาย แต่ต้องไปตัดเองที่สวน หากใครต้องการใช้มาก ก็สามารถไปตัดที่สวนได้เลย ทีมข่าว ทบจังหวัดเชียงใหม่ รายงาน // ในภาคอีสานนะคะ เราก็ได้เห็นภาพของการรณรงค์มาร่วมกันฉีดวัคซีนเพื่อร่วมกันสร้างภูมิคุ้มกันหมู่แบบเคาะประตูบ้านเช่นกัน ขณะที่มีรายงานจังหวัดศรีสะเกษค่ะ ยังคงควบคุมสถานการณ์ทางการแพทย์ที่ติด COVID-19 เสี่ยงจากการไปดูแลผู้ติดเชื้อตอนนี้ทั้งหมด 122 รายค่ะ</w:t>
      </w:r>
    </w:p>
    <w:p>
      <w:pPr>
        <w:pStyle w:val="BodyText"/>
      </w:pPr>
      <w:r>
        <w:t xml:space="preserve">(ผู้สื่อข่าว) นายแพทย์ลักษณะเลิศ แพทบื จังหวัดศรีสะเกษ ไวรัส COVID-19 ติดเชื้อ 1 ราย และเจ้าหน้าที่จำนวนมาก ถูกกักตัวเนื่องจากใกล้ชิดผู้ป่วยจึงได้ทำการตรวจหาเชื้อเจ้าหน้าที่จำนวน 122 คน พบผู้ติดเชื้อ 2 คน ทางโรงพยาบาลจึงต้องงดด้วยความจำเป็นเร่งด่วนในวันที่ บุคลากรทางการแพทย์ที่ติดเชื้อสูงต้องตรวจหาเชื้อ COVID 3 ครั้ง และกักตัว 14 วัน บุคลากรกลุ่มเสี่ยงติดเชื้อต่ำให้ปฏิบัติงานเช่นเดิม และให้ตรวจหา COVID-19 1 ครั้งแต่ต้องปฏิบัติตนตามมาตรการอย่างเคร่งครัด ซึ่งขณะนี้ได้เร่งฉีดวัคซีนให้กับเจ้าหน้าที่หน่วยงานต่าง ๆ ทั้งตำรวจ ทหาร เจ้าหน้าที่เรือนจำ และ อสม. จำนวน 660 เพื่อให้เจ้าหน้าที่ควบคุมด่านหน้า ส่วนที่จังหวัดอุบลราชธานี ได้ให้คนไทยฉีดวัคซีนหยุดเชื้อเพื่อชาติ โดยจัดโปรโมชันแจกหมูยอฟรี รับหมูยอ 2 แท่ง ฉีด 2 เ1 เพียงนำหลักฐานฉีดวัคซีน ทุกสาขา ก็จะได้รับหมูยอขนาด 100 กรัมกลับบ้านไปฟรี ๆ นายสมชัย บูรณะบอกว่าปัจจุบันหลายพื้นที่มีการแพร่ระบาด และมีการพบผู้ติดเชื้อ CoVID-19 จำนวนมาก เพื่อสร้างภูมิคุ้มกัน จึงถือเป็นทางเลือกภาระของบุคลากรทางการแพทย์ กลับมาใช้ชีวิตตามปกติได้โดยเร็ว จึงขอให้ประชาชนออกมาฉีดวัคซีนให้มากที่สุด ซึ่งตนก็เป็นอีกหนึ่งคนที่ฉีดวัคซีนครบ 2 เข็ม และไม่มีผลต่อร่างกาย ทีมข่าว ททบ. 5 รายงาน // สุดท้ายนะคะ ไปติดตามสถานการณ์ในพื้นที่ภาคใต้กันค่ะ กันภาพรวมถือว่ายังน่าเป็นห่วงนะคะ ยังต้องทำงานอย่างเข้มข้น การป้องกันบริเวณชายแดน นอกจากนี้ยังมีการรณรงค์ เคาะตามบ้าน ร่วมใจกันฉีดวัคซีนมากขึ้น รายละเอียดติดตามที่ผู้สื่อข่าวค่ะ // พลตรีสันติ ตระกุลตะนาถ หน่วยเฉพาะกิจสงขลา กล่าวขณะลงพื้นที่เยี่ยมเยียนประชาชนในพื้นที่อำเภอเทพา จังหวัดสงขลา สถานการณ์ CoVID-19 ในพื้นที่จังหวัดสงขลา ยังไม่เท่าที่ควร โดยเฉพาะในอำเภอที่ติดกับเขตมาเลเซียที่เพิ่มการเข้าระวังไม่ให้มีการลักลอบเข้ามาผ่านทางช่องทางธรรมชาติ ขณะนี้เชื่อว่ายังควบคุมได้ ส่วนการฉีดวัคซีนเป็นเรื่องที่สำคัญมาก จึงเชิญชวนได้เชิญชวนประชาสัมพันธ์ ได้รณงค์ COVID-19 พร้อมมอบถุงยังชีพให้กับประชาชน ขณะที่ อสม. เจ้าหน้าที่สาธารณสุขหมู่บ้านได้ลงพื้นที่ให้ความรู้แก่ชาวบ้าน ได้คลายความกังวลมากขึ้น และเพิ่มขึ้นถึงร้อยละ 70 เพื่อเป็นการคุ้มกันหมู่ ขณะที่จังหวัดตรัง ให้ อสม. เดินรณรงค์เคาะประตูทุกบ้านเพื่อให้ประชาชนได้ลงทะเบียนฉีดวัคซีนกับทางเจ้าหน้าที่ ซึ่งในขณะนี้มีประชาชนและข้าราชการลงทะเบียนแล้วร้อยละ 40 ของประชากรจังหวัดตรัง ที่มีอยู่กว่า 600,000 คน โดยมีแผนให้คนเข้าไปฉีดวัคซีนกว่า 70 ของประชากร ส่วนที่จังหวัดกระบี่มีมาตรการที่เพิ่มขึ้นมา โดยขอความร่วมมือประชาชนงดออกจากเคหสถานระหว่างเวลา 23.00-04.00 น. 31 พฤษภาคมนี้ และมีมาตรการผ่อนคลายให้ประกอบการเพื่อสุขเพื่อแผนไทยที่ผ่านมาตรฐานการป้องกัน COVID-19 สามารถเปิดให้บริการได้จนถึงเวลา 23.00 น. ทีมข่าว ททบ. 5 ศูนย์ข่าวภาคใต้ // ขอบคุณศูนย์ข่าวภูมิภาคนะคะ ที่รายงานสถานการณ์กันทุกวันเดี๋ยวเราพักกันครู่หนึ่งค่ะ และช่วงหน้าติดตามช่วงสุดท้ายของจับประเด็นข่าวร้อนค่ะ</w:t>
      </w:r>
    </w:p>
    <w:p>
      <w:pPr>
        <w:pStyle w:val="BodyText"/>
      </w:pPr>
      <w:r>
        <w:t xml:space="preserve">[เสียงดนตรี] คุณผู้ชมคะ จาก ร่าง พ.ร.ก. กู้เงิน 7 แสนล้านจากเดิม 1 ล้านล้านที่กู้มาตอนแรก ตอนนี้เหลือ 16,500 ล้านแล้ว คำถามตอนนี้ คือ ตัวเลขไม่น้อยแล้วนะคะ 1.72 ล้านล้านบ้าน กู้เพิ่ม แล้วไปไหน สิ่งที่ประชาชนอยากเห็นทุกบาททุกสตางค์ที่กู้เพิ่มมาก้อนนี้จะไปใช้ประโยชน์อย่างไร แก้ COVID-19 ได้จริงหรือ วันนี้เราร่วมวิเคราะห์ในส่วนนี้กันนะคะ กับรองศาสตราจารย์ ดร.สมชาย ขออนุญาตต่อสาย อาจารย์สมชายสวัสดีค่ะ // ครับ สวัสดีครับ // อาจารย์เป็นอย่างไรคะ ของการกู้เงินเพิ่มนะคะ เห็นด้วยหรือไม่กับ พรก. กู้เงิน 7 แสนล้าน เพื่อรับมือ COVID-19 ระลอกใหม่คะ เห็นด้วยอย่างยิ่งครับ เพราะต้องยอมรับอีกอย่างหนึ่ง เรื่อง COVID นะครับ เป็นปัญหาที่เล่นงานทุกประเทศ เรียกว่ามากมาย ทุกประเทศเลยนะครับ เราจะเห็นได้ว่าประเทศที่เราคิดว่าบริหารได้ดีนะครับ อย่างเช่น สิงคโปร์กับไต้หวัน ระลอกใหม่ที่เกิดขึ้น ตัวที่เพิ่มกันนี่นะครับ ผมคิดว่าถ้าจะมาครอบคลุมให้มันแก้ปัญหา COVID อาจารย์ยังมองว่ายังไม่พอด้วยซ้ำ เพราะว่าที่ช่วยนี่อาจจะช่วยได้ในปีนี้ แต่ว่าในปีหน้าอาจจะไม่จบ ที่จะมีการกู้เพิ่ม เพียงแต่ว่า ตัวข้อแรกนะครับ ตัวที่สัดส่วนที่ตัว พรก. นี้นะครับ // คือ 7 แสนล้านนี่เขาจะแบ่งเป็น 3 ส่วนใช่ไหมคะ // เรียกว่าสะท้อนตัวแก้ปัญหาได้ถูกนัก สัดส่วนของตัว 3 หมื่น เรื่องของสุขอนามัยนะครับ อีก 270,000 นี่ // ฟื้นฟูเศรษฐกิจ อันที่ 3 เป็นเรื่องของ 400,000 นั้น เขาเรียกว่าอะไรครับ ช่วยกระตุ้นใช่ไหมครับ เศรษฐกิจของโลก ทุกประเทศต้องให้ความสำคัญกับตัว COVID แล้วก็การที่จะแก้ COVID ได้นั้นนะครับ รื้อเรื่องของตัววัคซีนเกินพอ คำว่า</w:t>
      </w:r>
      <w:r>
        <w:t xml:space="preserve"> </w:t>
      </w:r>
      <w:r>
        <w:t xml:space="preserve">“</w:t>
      </w:r>
      <w:r>
        <w:t xml:space="preserve">เกินพอ</w:t>
      </w:r>
      <w:r>
        <w:t xml:space="preserve">”</w:t>
      </w:r>
      <w:r>
        <w:t xml:space="preserve"> </w:t>
      </w:r>
      <w:r>
        <w:t xml:space="preserve">ก็คือว่า เรียกว่าอะไรครับ เขาบอกว่ามีการกลายพันธุ์ เพราะฉะนั้น ตัวนี้เมืองไทยนะครับ ผู้ใหญ่ 60 ล้านคน เอาตีเสียว่านะครับ ก็คือ 40 ล้านคน 2 โดส 40 ล้านคน ก็คือเท่าไรครับ 80 ล้านโดส มีบูสเตอร์ใหม่ แล้วก็มีออีกเรื่องที่เรียกว่า Generration มหทเพราะฉะนั้น ตรงนี้แค่ก็คือ 40 ล้านคน คูณครับ เอาง่าย ๆ เลย จนถึงปลายปีอาจจะได้เพียงเท่าไรครับ 30 ล้าน เพราะฉะนั้น ในปีหน้ายังต้องดำเนินมาตรการอยู่ เห็นด้วยนะครับ แล้วก็อีกด้านหนึ่ง ว่าตัวสำคัญนะครับ ไม่ใช่เป็นตัวเรื่องของตัวเศรษฐกิจ แต่จะทำอย่างไรให้ COVID นี่คุมได้อยู่ เงินที่เกี่ยวข้องกับตัว CoVID พรก. แรก ก็ใช้ไปน้อยจริง ๆ มันควรใช้ไปมากกว่านี้ หลากหลายให้คน ผมคิดว่าไม่เพียงพอ งบประมาณใหม่ในส่วนนี้ก็ยังไม่มากนะครับ ผมคิดว่าเห็นด้วย แต่ว่าน่าจะมีการไอ้ตัว</w:t>
      </w:r>
    </w:p>
    <w:p>
      <w:pPr>
        <w:pStyle w:val="BodyText"/>
      </w:pPr>
      <w:r>
        <w:t xml:space="preserve">(คุณธนัญญา) สัดส่วนการใช้</w:t>
      </w:r>
    </w:p>
    <w:p>
      <w:pPr>
        <w:pStyle w:val="BodyText"/>
      </w:pPr>
      <w:r>
        <w:t xml:space="preserve">(ผู้ให้สัมภาษณ์) ให้มีประสิทธิภาพ สามารถให้แก้ปัญหา ไม่ใช่แค่ปีนี้ แต่หมายถึงปีหน้าแล้วก็ปีต่อ ๆ ไป กังวลกันเพราะมันเป็นกู้รอบ 2 กู้อีกกี่รอบด้วย หนี้สาธารณะของเรามันจะเกินเสถียรภาพการคลังที่จะรับไหวไหมคะอาจารย์</w:t>
      </w:r>
    </w:p>
    <w:p>
      <w:pPr>
        <w:pStyle w:val="BodyText"/>
      </w:pPr>
      <w:r>
        <w:t xml:space="preserve">(ผู้ให้สัมภาษณ์) ไม่เป็นไรครับ ที่กำลังเจอปัญหา COVID-19 ดีที่เรากู้ได้ หลายประเทศนี่เขากู้ไม่ได้นะครับ แต่การกู้นี้ประเทศต่าง ๆ เขาก็เห็นความจำเป็น มีการแก้ไข ยืดหยุ่นในเรื่องของดัชนีตัววัด เรื่องของเสถียรภาพแล้ว มันคืออย่างนี้ครับ ถ้าเป็นหนี้สาธารณะไม่ควรเกินร 60 ชีวิตนี้ ด้วย 3 เปอร์เซ็นต์ ของ GGT ณ ตอนนี้อเมริกาขึ้นไปที่ 100 เปอร์เซ็นต์แล้วครับ เยอรมันเป็นคนคุมเข้มมาก ตอนนี้ก็เกินร้อยแล้วครับ อิตาลีนี่ 150 ไม่ตอ้ก็เข้มงวด กรณีของก็เกิดดัชนีตัววัดตัวนี้ไปแล้ว ถ้าพูดถึงตัว 700,000 ล้านที่พูดถึงน่ะ ที่ใกล้ ๆ เพดาน 59 เปอร์เซ็นต์ เพื่อที่จะให้ครอบคลุม ถ้าคุณแก้ Covid เรื่องของบรรเทาไม่จบ แล้วนะครับ แล้วก็กระตุ้นกันไม่ได้ ตัวนี้เป็นตัวสำคัญ คือว่าถ้าเราจำเป็นนะครับ ถ้าเรากู้เพิ่มผมดู ๆ แล้วไม่ไม่ใช่สมมติน่ะ อีกหน่อยมีความจำเป็น กู้อีกสัก 1 ล้านล้าน เพิ่มจาก 60 เป็น 67 ยังไม่มากนักแต่ว่าต้องระวัง 1. จะต้องแน่ใจว่าเราแก้ปัญหาเรื่องตัว COVID ได้ดี 2. เรื่องของความโปร่งใส เรื่องของประสิทธิภาพ 2. หนี้ตัวนี้จะต้องมีเงินมาใช้คืนได้นี้ได้การฟื้นตัวเร็ว ก็ทำให้หนี้สาธารณะที่มันเพิ่มขึ้นมานี่ เพียงแต่ในแง่การเมืองแรงกดดัน ทำไมรัฐบาลต้องไปเปลี่ยนดัชนีตัววัด อันนี้ก็จะเป็นแรงกดดัน ก็เห็นใจ ว่าประเทศต่าง ๆ กู้หนี้ในลักษณะนี้ ต่อการแก้ COVID ที่ขยายตัวแล้วก็กระทบต่อประเทศต่าง ๆ ครับ // มีงบกลาง มีงบปี 2565 ที่กำลังจะพิจารณากัน แล้วทำไมต้องกู้มาอีกล่ะคะอาจารย์ เราจะเห็นว่า งบของเราแต่ละปี หนี้แต่ละตัว คุณลองคิดดูนะ หนี้ตัวที่เรียกว่าค่าใช้จ่ายประจำนี่มันเพิ่มขึ้นทุกปี ประเทศที่ลงทุนลดลงไปทุกปีเลย แล้วอย่าลืมงบใหม่ลดต่ำกว่าปีที่แล้ว 5.7 เปอร์เซ็นต์นะ 3. ล้าน ๆ แล้วแต่ละอัน มันเยอะแยะมาเลยน่ะ และในกรณีนี้ไปได้อันหนึ่ง คือ ผมคิดว่าถ้าอันใหม่เราอาจจะมีการพิจารณาปรับปรุงอะไรต่าง ๆ หน่อย กับเรื่องของสุขอนามัยขอในตัวมันเองอยู่แล้ว ทำไมต้องมีเหตุผลที่พูดเพราะว่าหนี้ตัวนี้กระทบไปเท่าไรครับ ประมาณเท่าไรแล้วจาก 3.3 เมื่อปีที่แล้ว ก็มีข้อจำกัดหมดแล้ว แต่ถ้าเราพิจารณาลึก ๆ เป็นไปได้เราอาจจะได้อีกก้อนหนึ่งนะครับ มาช่วยในตรงนี้ได้เหมือนกัน แต่อันนี้… อยู่แล้วครับ // ขอบพระคุณนะคะ ของร่าง พรก. กู้เงินเพิ่ม// ครับ สวัสดีครับ</w:t>
      </w:r>
    </w:p>
    <w:p>
      <w:pPr>
        <w:pStyle w:val="BodyText"/>
      </w:pPr>
      <w:r>
        <w:t xml:space="preserve">(คุณธนัญญา) หมดเวลาสำหรับรายการจับประเด็นข่าวร้อนวันนี้ค่ะ ขอบพระคุณทุกท่านปกตินะคะ ขอบพระค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​ 20 พ.ค. 64</dc:title>
  <dc:creator/>
  <cp:keywords/>
  <dcterms:created xsi:type="dcterms:W3CDTF">2021-06-14T03:59:48Z</dcterms:created>
  <dcterms:modified xsi:type="dcterms:W3CDTF">2021-06-14T03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ิถุนายน 2564 เวลา 09.50 น.</vt:lpwstr>
  </property>
  <property fmtid="{D5CDD505-2E9C-101B-9397-08002B2CF9AE}" pid="3" name="subtitle">
    <vt:lpwstr/>
  </property>
</Properties>
</file>